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a32480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a32480f-b642-11ee-9780-751976fc35b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O3IDUQzS+AK6/y25AQHWSeMmM6jwK/ZXMEggVsOPg/mqbzOzCy5GV7/gNZ/nv9+GS+4QgVy/tHiiJ57CWq5fDvCEBlVKHuFRbQzgBZ5YuXXiyIv+Rd/fc6Cvj50CixEPtf2TuLAVYcugrpfGsSZ4WNZ4MV6aB83LDT/VqQc91vUig5ubhxi9HuKo7sXKNN3SL4jE0tc9RO2Xt+lgio6FHs/6WmFP8GzfvwyIW6jL4GB+XejjxLim5Gc11h2ka6/9LH1jF2Q+MAd5kGiBc8F0a36p1gwfF7bzlmR+hyq2zz9LkEDw6PV+ST6boJLAHuTF/yP7QUalzxfTg3+9AuXFvP3Nrwf4BC9VezlKVPd40YP7rGAX+8Ek+cZZfbEfPBI/icAD/33vvvsDCuRhoG6NR4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qlink service in St. Louis, MO says it's working but countless</w:t>
      </w:r>
      <w:r>
        <w:t xml:space="preserve"> </w:t>
      </w:r>
      <w:r>
        <w:t xml:space="preserve">restarts, apps and searches tell me otherwise. That and the exclamation</w:t>
      </w:r>
      <w:r>
        <w:t xml:space="preserve"> </w:t>
      </w:r>
      <w:r>
        <w:t xml:space="preserve">point next to my 5G status. Wish I could get some straight answ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a32480f-b642-11ee-9780-751976fc35b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a32480f-b642-11ee-9780-751976fc35b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a32480f-b642-11ee-9780-751976fc35b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a32480f</dc:title>
  <dc:creator/>
  <cp:keywords/>
  <dcterms:created xsi:type="dcterms:W3CDTF">2026-05-03T09:26:53Z</dcterms:created>
  <dcterms:modified xsi:type="dcterms:W3CDTF">2026-05-03T09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